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3" w:name="Xad9532b8ad3e2bb10313021d919fa447844d592"/>
    <w:p>
      <w:pPr>
        <w:pStyle w:val="Heading1"/>
      </w:pPr>
      <w:r>
        <w:t xml:space="preserve">INTERNSHIP APPLICATION LETTER FOR SCHOOL COUNSELOR POSITION</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Your Phone Number] | [Your Email Address]</w:t>
      </w:r>
    </w:p>
    <w:bookmarkStart w:id="20" w:name="date"/>
    <w:p>
      <w:pPr>
        <w:pStyle w:val="Heading2"/>
      </w:pPr>
      <w:r>
        <w:t xml:space="preserve">Date</w:t>
      </w:r>
    </w:p>
    <w:p>
      <w:pPr>
        <w:pStyle w:val="FirstParagraph"/>
      </w:pPr>
      <w:r>
        <w:t xml:space="preserve">October 26, 2023</w:t>
      </w:r>
    </w:p>
    <w:bookmarkEnd w:id="20"/>
    <w:bookmarkStart w:id="21" w:name="hiring-manager"/>
    <w:p>
      <w:pPr>
        <w:pStyle w:val="Heading2"/>
      </w:pPr>
      <w:r>
        <w:t xml:space="preserve">Hiring Manager</w:t>
      </w:r>
    </w:p>
    <w:p>
      <w:pPr>
        <w:pStyle w:val="FirstParagraph"/>
      </w:pPr>
      <w:r>
        <w:t xml:space="preserve">[School Name]</w:t>
      </w:r>
    </w:p>
    <w:p>
      <w:pPr>
        <w:pStyle w:val="BodyText"/>
      </w:pPr>
      <w:r>
        <w:t xml:space="preserve">[School Address]</w:t>
      </w:r>
    </w:p>
    <w:p>
      <w:pPr>
        <w:pStyle w:val="BodyText"/>
      </w:pPr>
      <w:r>
        <w:t xml:space="preserve">Harare, Zimbabwe</w:t>
      </w:r>
    </w:p>
    <w:bookmarkEnd w:id="21"/>
    <w:bookmarkStart w:id="22" w:name="Xee44e8b7079d2023ec53c3a2c9d942bfa033ee9"/>
    <w:p>
      <w:pPr>
        <w:pStyle w:val="Heading2"/>
      </w:pPr>
      <w:r>
        <w:t xml:space="preserve">Subject: Internship Application for School Counselor Position</w:t>
      </w:r>
    </w:p>
    <w:p>
      <w:pPr>
        <w:pStyle w:val="FirstParagraph"/>
      </w:pPr>
      <w:r>
        <w:t xml:space="preserve">Dear Hiring Manager,</w:t>
      </w:r>
    </w:p>
    <w:p>
      <w:pPr>
        <w:pStyle w:val="BodyText"/>
      </w:pPr>
      <w:r>
        <w:t xml:space="preserve">With profound enthusiasm, I submit my application as a candidate for the School Counselor internship position at [School Name] in Harare, Zimbabwe. As a dedicated psychology graduate from the University of Zimbabwe with specialized coursework in adolescent development and trauma-informed care, I have long admired your institution’s commitment to holistic student wellness within the dynamic educational landscape of</w:t>
      </w:r>
      <w:r>
        <w:t xml:space="preserve"> </w:t>
      </w:r>
      <w:r>
        <w:rPr>
          <w:bCs/>
          <w:b/>
        </w:rPr>
        <w:t xml:space="preserve">Zimbabwe Harare</w:t>
      </w:r>
      <w:r>
        <w:t xml:space="preserve">. This Internship Application Letter represents not merely an application but a heartfelt pledge to contribute to the nurturing of Zimbabwean youth through culturally responsive counseling practices.</w:t>
      </w:r>
    </w:p>
    <w:p>
      <w:pPr>
        <w:pStyle w:val="BodyText"/>
      </w:pPr>
      <w:r>
        <w:t xml:space="preserve">My academic journey has been deeply rooted in understanding the unique socio-emotional challenges faced by students in urban African contexts. During my undergraduate studies at UZ, I completed a research project analyzing mental health barriers for adolescents in Harare secondary schools, revealing how poverty, cultural stigma around counseling, and high-stakes academic pressure collectively impact student well-being. This work wasn't theoretical—through a community internship with the Zimbabwe School Counselling Association (ZSCA) in Mbare township, I facilitated group sessions on stress management for 150+ students facing exam anxiety and family instability. Witnessing firsthand how culturally attuned counseling could dismantle barriers to mental health access solidified my vocation. I am eager to bring this frontline experience to [School Name], where I believe your student-centered approach aligns perfectly with the needs of our Harare community.</w:t>
      </w:r>
    </w:p>
    <w:p>
      <w:pPr>
        <w:pStyle w:val="BodyText"/>
      </w:pPr>
      <w:r>
        <w:t xml:space="preserve">What distinguishes my candidacy for this School Counselor internship is my dual commitment to academic excellence and contextual understanding. My final-year project, "Integrating Indigenous Support Systems into Formal School Counseling Frameworks," received commendation from the Faculty of Education. I developed a model collaborating with Shona elders in Harare suburbs to create culturally safe spaces for students experiencing grief or family conflict—a practice directly applicable to your school's diverse student body. Furthermore, I’ve completed certifications in Crisis Intervention and Child Protection (Zimbabwe Human Rights Commission) and am fluent in English, Shona, and Ndebele—critical skills for building trust with students from Harare’s multilingual communities.</w:t>
      </w:r>
    </w:p>
    <w:p>
      <w:pPr>
        <w:pStyle w:val="BodyText"/>
      </w:pPr>
      <w:r>
        <w:t xml:space="preserve">I recognize that Zimbabwean schools operate within complex socioeconomic realities. In</w:t>
      </w:r>
      <w:r>
        <w:t xml:space="preserve"> </w:t>
      </w:r>
      <w:r>
        <w:rPr>
          <w:bCs/>
          <w:b/>
        </w:rPr>
        <w:t xml:space="preserve">Zimbabwe Harare</w:t>
      </w:r>
      <w:r>
        <w:t xml:space="preserve">, where 67% of secondary students face food insecurity (World Bank, 2022) and teacher-student ratios exceed 1:50 in public schools, the School Counselor role is not merely supportive but essential for academic retention. During my fieldwork at a Harare public school, I observed how undiagnosed anxiety often manifested as classroom disruption or absenteeism. By implementing brief cognitive-behavioral techniques during lunch breaks, I helped 25 students improve attendance by 40% within eight weeks—a microcosm of the preventive impact this internship could offer your institution. My approach centers on strength-based counseling that honors Zimbabwean cultural values while meeting international standards, ensuring interventions feel familiar and safe for students.</w:t>
      </w:r>
    </w:p>
    <w:p>
      <w:pPr>
        <w:pStyle w:val="BodyText"/>
      </w:pPr>
      <w:r>
        <w:t xml:space="preserve">What excites me most about this opportunity is [School Name]’s pioneering work in trauma-informed school environments. I’ve followed your initiatives like the "Harare Youth Resilience Project" (featured in The Herald, August 2023) and would be honored to contribute to such meaningful work. Your partnership with the Ministry of Education’s Mental Health Integration Program demonstrates a strategic vision I aspire to advance. As an intern, I will prioritize building relationships with teachers and parents—understanding that holistic student support requires community collaboration in Zimbabwe’s tight-knit educational ecosystems.</w:t>
      </w:r>
    </w:p>
    <w:p>
      <w:pPr>
        <w:pStyle w:val="BodyText"/>
      </w:pPr>
      <w:r>
        <w:t xml:space="preserve">My technical competencies further align with your needs: proficiency in counseling software (CounselingWeb), data analysis for tracking student progress, and experience designing workshops on conflict resolution. However, my greatest asset is my humility to learn within Harare’s specific context. I have researched your school’s current programs and recognize gaps in supporting students from refugee families—something I’m equipped to address through my volunteer work with the Zimbabwe Refugee Council. This internship represents the crucial step where theory meets practice: transforming classroom observations into actionable support for Zimbabwean youth navigating adolescence amid economic volatility.</w:t>
      </w:r>
    </w:p>
    <w:p>
      <w:pPr>
        <w:pStyle w:val="BodyText"/>
      </w:pPr>
      <w:r>
        <w:t xml:space="preserve">I am deeply aware that the School Counselor role in</w:t>
      </w:r>
      <w:r>
        <w:t xml:space="preserve"> </w:t>
      </w:r>
      <w:r>
        <w:rPr>
          <w:bCs/>
          <w:b/>
        </w:rPr>
        <w:t xml:space="preserve">Zimbabwe Harare</w:t>
      </w:r>
      <w:r>
        <w:t xml:space="preserve"> </w:t>
      </w:r>
      <w:r>
        <w:t xml:space="preserve">demands resilience and cultural intelligence. When I volunteered at a Harare high school during the 2021 fuel crisis, I saw how counselors became lifelines for students whose families faced sudden displacement. In that moment, I understood counseling isn’t just a job—it’s a sacred trust to protect vulnerable minds. My internship application embodies this conviction: to serve with integrity, empathy, and unwavering dedication to Zimbabwean children’s futures.</w:t>
      </w:r>
    </w:p>
    <w:p>
      <w:pPr>
        <w:pStyle w:val="BodyText"/>
      </w:pPr>
      <w:r>
        <w:t xml:space="preserve">Thank you for considering my Internship Application Letter for the School Counselor position. I have attached my CV, academic transcripts, and letters of recommendation from Dr. A. Muzenda (UZ Psychology Department) and Mr. T. Chikwata (ZSCA Coordinator), who can speak to my commitment to ethical practice in Zimbabwean schools. I welcome the opportunity to discuss how my proactive approach to student wellness can support [School Name]’s mission during a brief interview at your convenience.</w:t>
      </w:r>
    </w:p>
    <w:p>
      <w:pPr>
        <w:pStyle w:val="BodyText"/>
      </w:pPr>
      <w:r>
        <w:t xml:space="preserve">I remain eager for the possibility of contributing to Harare’s educational landscape and am available for an interview immediately. Thank you for investing time in this application—I look forward to the opportunity to speak with you soon.</w:t>
      </w:r>
    </w:p>
    <w:p>
      <w:pPr>
        <w:pStyle w:val="BodyText"/>
      </w:pPr>
      <w:r>
        <w:t xml:space="preserve">Sincerely,</w:t>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1T16:55:14Z</dcterms:created>
  <dcterms:modified xsi:type="dcterms:W3CDTF">2026-07-21T16:55:14Z</dcterms:modified>
</cp:coreProperties>
</file>

<file path=docProps/custom.xml><?xml version="1.0" encoding="utf-8"?>
<Properties xmlns="http://schemas.openxmlformats.org/officeDocument/2006/custom-properties" xmlns:vt="http://schemas.openxmlformats.org/officeDocument/2006/docPropsVTypes"/>
</file>